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lenraster"/>
        <w:tblpPr w:leftFromText="141" w:rightFromText="141" w:vertAnchor="text" w:horzAnchor="margin" w:tblpY="36"/>
        <w:tblW w:w="0" w:type="auto"/>
        <w:tblLook w:val="04A0" w:firstRow="1" w:lastRow="0" w:firstColumn="1" w:lastColumn="0" w:noHBand="0" w:noVBand="1"/>
      </w:tblPr>
      <w:tblGrid>
        <w:gridCol w:w="1251"/>
        <w:gridCol w:w="1154"/>
        <w:gridCol w:w="4137"/>
        <w:gridCol w:w="2520"/>
      </w:tblGrid>
      <w:tr w:rsidR="00B64018" w:rsidTr="00B64018">
        <w:tc>
          <w:tcPr>
            <w:tcW w:w="9062" w:type="dxa"/>
            <w:gridSpan w:val="4"/>
            <w:shd w:val="clear" w:color="auto" w:fill="F2F2F2" w:themeFill="background1" w:themeFillShade="F2"/>
          </w:tcPr>
          <w:p w:rsidR="00B64018" w:rsidRPr="00B64018" w:rsidRDefault="006366CC" w:rsidP="00B64018">
            <w:pPr>
              <w:jc w:val="center"/>
              <w:rPr>
                <w:b/>
                <w:smallCaps/>
                <w:color w:val="000000" w:themeColor="text1"/>
                <w:sz w:val="52"/>
                <w:szCs w:val="5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theme="minorHAnsi"/>
                <w:noProof/>
              </w:rPr>
              <w:drawing>
                <wp:anchor distT="0" distB="0" distL="114300" distR="114300" simplePos="0" relativeHeight="251659264" behindDoc="0" locked="0" layoutInCell="1" allowOverlap="1" wp14:anchorId="58552340" wp14:editId="55362684">
                  <wp:simplePos x="0" y="0"/>
                  <wp:positionH relativeFrom="column">
                    <wp:posOffset>5133975</wp:posOffset>
                  </wp:positionH>
                  <wp:positionV relativeFrom="paragraph">
                    <wp:posOffset>-490855</wp:posOffset>
                  </wp:positionV>
                  <wp:extent cx="1195705" cy="1145532"/>
                  <wp:effectExtent l="0" t="0" r="4445" b="0"/>
                  <wp:wrapNone/>
                  <wp:docPr id="3" name="Grafik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logo final mit untertitel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5705" cy="11455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AC0A21">
              <w:rPr>
                <w:b/>
                <w:smallCaps/>
                <w:color w:val="000000" w:themeColor="text1"/>
                <w:sz w:val="52"/>
                <w:szCs w:val="5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ENTSCHULDIGUNG</w:t>
            </w:r>
          </w:p>
          <w:p w:rsidR="00B64018" w:rsidRPr="00AC0A21" w:rsidRDefault="00B64018" w:rsidP="00AC0A21">
            <w:pPr>
              <w:rPr>
                <w:color w:val="000000" w:themeColor="text1"/>
                <w:sz w:val="24"/>
                <w:szCs w:val="5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B64018" w:rsidTr="00B64018">
        <w:tc>
          <w:tcPr>
            <w:tcW w:w="9062" w:type="dxa"/>
            <w:gridSpan w:val="4"/>
            <w:tcBorders>
              <w:left w:val="nil"/>
              <w:right w:val="nil"/>
            </w:tcBorders>
          </w:tcPr>
          <w:p w:rsidR="00B64018" w:rsidRDefault="00B64018" w:rsidP="00B64018"/>
        </w:tc>
      </w:tr>
      <w:tr w:rsidR="00B64018" w:rsidRPr="006C1E1B" w:rsidTr="00AC0A21">
        <w:tc>
          <w:tcPr>
            <w:tcW w:w="6542" w:type="dxa"/>
            <w:gridSpan w:val="3"/>
            <w:shd w:val="clear" w:color="auto" w:fill="FFFFFF" w:themeFill="background1"/>
          </w:tcPr>
          <w:p w:rsidR="00B64018" w:rsidRPr="006C1E1B" w:rsidRDefault="00B64018" w:rsidP="00B64018">
            <w:pPr>
              <w:rPr>
                <w:b/>
                <w:sz w:val="28"/>
                <w:szCs w:val="28"/>
              </w:rPr>
            </w:pPr>
            <w:r w:rsidRPr="006C1E1B">
              <w:rPr>
                <w:b/>
                <w:sz w:val="28"/>
                <w:szCs w:val="28"/>
              </w:rPr>
              <w:t>Name:</w:t>
            </w:r>
          </w:p>
        </w:tc>
        <w:tc>
          <w:tcPr>
            <w:tcW w:w="2520" w:type="dxa"/>
            <w:shd w:val="clear" w:color="auto" w:fill="FFFFFF" w:themeFill="background1"/>
          </w:tcPr>
          <w:p w:rsidR="00B64018" w:rsidRPr="006C1E1B" w:rsidRDefault="00B64018" w:rsidP="00B64018">
            <w:pPr>
              <w:rPr>
                <w:b/>
                <w:sz w:val="28"/>
                <w:szCs w:val="28"/>
              </w:rPr>
            </w:pPr>
            <w:r w:rsidRPr="006C1E1B">
              <w:rPr>
                <w:b/>
                <w:sz w:val="28"/>
                <w:szCs w:val="28"/>
              </w:rPr>
              <w:t>Klasse:</w:t>
            </w:r>
          </w:p>
        </w:tc>
      </w:tr>
      <w:tr w:rsidR="00B64018" w:rsidTr="00AC0A21">
        <w:tc>
          <w:tcPr>
            <w:tcW w:w="6542" w:type="dxa"/>
            <w:gridSpan w:val="3"/>
            <w:tcBorders>
              <w:bottom w:val="single" w:sz="4" w:space="0" w:color="auto"/>
            </w:tcBorders>
          </w:tcPr>
          <w:p w:rsidR="00B64018" w:rsidRDefault="00B64018" w:rsidP="00B64018"/>
          <w:p w:rsidR="00B64018" w:rsidRDefault="00B64018" w:rsidP="00B64018"/>
        </w:tc>
        <w:tc>
          <w:tcPr>
            <w:tcW w:w="2520" w:type="dxa"/>
            <w:tcBorders>
              <w:bottom w:val="single" w:sz="4" w:space="0" w:color="auto"/>
            </w:tcBorders>
          </w:tcPr>
          <w:p w:rsidR="00B64018" w:rsidRDefault="00B64018" w:rsidP="00B64018"/>
        </w:tc>
      </w:tr>
      <w:tr w:rsidR="00B64018" w:rsidTr="00B64018">
        <w:tc>
          <w:tcPr>
            <w:tcW w:w="9062" w:type="dxa"/>
            <w:gridSpan w:val="4"/>
            <w:tcBorders>
              <w:left w:val="nil"/>
              <w:right w:val="nil"/>
            </w:tcBorders>
          </w:tcPr>
          <w:p w:rsidR="00B64018" w:rsidRDefault="00B64018" w:rsidP="00B64018"/>
        </w:tc>
      </w:tr>
      <w:tr w:rsidR="00B64018" w:rsidTr="00AC0A21">
        <w:tc>
          <w:tcPr>
            <w:tcW w:w="1251" w:type="dxa"/>
            <w:shd w:val="clear" w:color="auto" w:fill="FFFFFF" w:themeFill="background1"/>
          </w:tcPr>
          <w:p w:rsidR="00B64018" w:rsidRPr="006C1E1B" w:rsidRDefault="00B64018" w:rsidP="00B64018">
            <w:pPr>
              <w:jc w:val="center"/>
              <w:rPr>
                <w:b/>
                <w:sz w:val="24"/>
                <w:szCs w:val="24"/>
              </w:rPr>
            </w:pPr>
            <w:r w:rsidRPr="006C1E1B">
              <w:rPr>
                <w:b/>
                <w:sz w:val="24"/>
                <w:szCs w:val="24"/>
              </w:rPr>
              <w:t>Datum</w:t>
            </w:r>
          </w:p>
          <w:p w:rsidR="00B64018" w:rsidRPr="006C1E1B" w:rsidRDefault="00B64018" w:rsidP="00B64018">
            <w:pPr>
              <w:jc w:val="center"/>
              <w:rPr>
                <w:sz w:val="24"/>
                <w:szCs w:val="24"/>
              </w:rPr>
            </w:pPr>
            <w:r w:rsidRPr="00AC0A21">
              <w:rPr>
                <w:sz w:val="14"/>
                <w:szCs w:val="24"/>
              </w:rPr>
              <w:t>der Abwesenheit</w:t>
            </w:r>
          </w:p>
        </w:tc>
        <w:tc>
          <w:tcPr>
            <w:tcW w:w="1154" w:type="dxa"/>
            <w:shd w:val="clear" w:color="auto" w:fill="FFFFFF" w:themeFill="background1"/>
          </w:tcPr>
          <w:p w:rsidR="00B64018" w:rsidRPr="006C1E1B" w:rsidRDefault="00B64018" w:rsidP="00B64018">
            <w:pPr>
              <w:jc w:val="center"/>
              <w:rPr>
                <w:b/>
                <w:sz w:val="24"/>
                <w:szCs w:val="24"/>
              </w:rPr>
            </w:pPr>
            <w:r w:rsidRPr="006C1E1B">
              <w:rPr>
                <w:b/>
                <w:sz w:val="24"/>
                <w:szCs w:val="24"/>
              </w:rPr>
              <w:t>Zeit</w:t>
            </w:r>
          </w:p>
          <w:p w:rsidR="00B64018" w:rsidRPr="00AC0A21" w:rsidRDefault="00B64018" w:rsidP="00B64018">
            <w:pPr>
              <w:jc w:val="center"/>
              <w:rPr>
                <w:sz w:val="14"/>
                <w:szCs w:val="14"/>
              </w:rPr>
            </w:pPr>
            <w:r w:rsidRPr="00AC0A21">
              <w:rPr>
                <w:sz w:val="14"/>
                <w:szCs w:val="14"/>
              </w:rPr>
              <w:t>von - bis</w:t>
            </w:r>
          </w:p>
        </w:tc>
        <w:tc>
          <w:tcPr>
            <w:tcW w:w="4137" w:type="dxa"/>
            <w:shd w:val="clear" w:color="auto" w:fill="FFFFFF" w:themeFill="background1"/>
          </w:tcPr>
          <w:p w:rsidR="00B64018" w:rsidRPr="006C1E1B" w:rsidRDefault="00B64018" w:rsidP="00B64018">
            <w:pPr>
              <w:jc w:val="center"/>
              <w:rPr>
                <w:b/>
                <w:sz w:val="24"/>
                <w:szCs w:val="24"/>
              </w:rPr>
            </w:pPr>
            <w:r w:rsidRPr="006C1E1B">
              <w:rPr>
                <w:b/>
                <w:sz w:val="24"/>
                <w:szCs w:val="24"/>
              </w:rPr>
              <w:t>Begründung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:rsidR="00B64018" w:rsidRPr="006C1E1B" w:rsidRDefault="00B64018" w:rsidP="00B64018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Unterschrift </w:t>
            </w:r>
            <w:r w:rsidR="00AC0A21">
              <w:rPr>
                <w:b/>
                <w:sz w:val="24"/>
                <w:szCs w:val="24"/>
              </w:rPr>
              <w:t>Erziehungsberechtigter</w:t>
            </w:r>
          </w:p>
        </w:tc>
      </w:tr>
      <w:tr w:rsidR="00B64018" w:rsidTr="00AC0A21">
        <w:tc>
          <w:tcPr>
            <w:tcW w:w="1251" w:type="dxa"/>
          </w:tcPr>
          <w:p w:rsidR="00B64018" w:rsidRDefault="00B64018" w:rsidP="00B64018"/>
          <w:p w:rsidR="00B64018" w:rsidRDefault="00B64018" w:rsidP="00B64018"/>
          <w:p w:rsidR="00AC0A21" w:rsidRDefault="00AC0A21" w:rsidP="00B64018"/>
          <w:p w:rsidR="00AC0A21" w:rsidRDefault="00AC0A21" w:rsidP="00B64018"/>
          <w:p w:rsidR="00AC0A21" w:rsidRDefault="00AC0A21" w:rsidP="00B64018"/>
        </w:tc>
        <w:tc>
          <w:tcPr>
            <w:tcW w:w="1154" w:type="dxa"/>
          </w:tcPr>
          <w:p w:rsidR="00B64018" w:rsidRDefault="00B64018" w:rsidP="00B64018"/>
        </w:tc>
        <w:tc>
          <w:tcPr>
            <w:tcW w:w="4137" w:type="dxa"/>
          </w:tcPr>
          <w:p w:rsidR="00B64018" w:rsidRDefault="00B64018" w:rsidP="00B64018"/>
          <w:p w:rsidR="00B64018" w:rsidRDefault="00B64018" w:rsidP="00B64018"/>
          <w:p w:rsidR="00B64018" w:rsidRDefault="00B64018" w:rsidP="00B64018"/>
          <w:p w:rsidR="00AC0A21" w:rsidRDefault="00AC0A21" w:rsidP="00B64018"/>
          <w:p w:rsidR="00AC0A21" w:rsidRDefault="00AC0A21" w:rsidP="00B64018"/>
          <w:p w:rsidR="00AC0A21" w:rsidRDefault="00AC0A21" w:rsidP="00B64018"/>
          <w:p w:rsidR="00AC0A21" w:rsidRDefault="00AC0A21" w:rsidP="00B64018"/>
          <w:p w:rsidR="00AC0A21" w:rsidRDefault="00AC0A21" w:rsidP="00B64018"/>
          <w:p w:rsidR="00AC0A21" w:rsidRDefault="00AC0A21" w:rsidP="00B64018"/>
          <w:p w:rsidR="00AC0A21" w:rsidRDefault="00AC0A21" w:rsidP="00B64018"/>
          <w:p w:rsidR="00AC0A21" w:rsidRDefault="00AC0A21" w:rsidP="00B64018"/>
          <w:p w:rsidR="00AC0A21" w:rsidRDefault="00AC0A21" w:rsidP="00B64018"/>
          <w:p w:rsidR="00AC0A21" w:rsidRDefault="00AC0A21" w:rsidP="00B64018"/>
        </w:tc>
        <w:tc>
          <w:tcPr>
            <w:tcW w:w="2520" w:type="dxa"/>
            <w:shd w:val="clear" w:color="auto" w:fill="D9D9D9" w:themeFill="background1" w:themeFillShade="D9"/>
          </w:tcPr>
          <w:p w:rsidR="00B64018" w:rsidRDefault="00B64018" w:rsidP="00B64018"/>
        </w:tc>
      </w:tr>
    </w:tbl>
    <w:p w:rsidR="004D6F7D" w:rsidRDefault="004D6F7D"/>
    <w:p w:rsidR="00AC0A21" w:rsidRDefault="00AC0A21"/>
    <w:p w:rsidR="00AC0A21" w:rsidRDefault="00AC0A21"/>
    <w:p w:rsidR="00AC0A21" w:rsidRDefault="00AC0A21"/>
    <w:tbl>
      <w:tblPr>
        <w:tblStyle w:val="Tabellenraster"/>
        <w:tblpPr w:leftFromText="141" w:rightFromText="141" w:vertAnchor="text" w:horzAnchor="margin" w:tblpY="36"/>
        <w:tblW w:w="0" w:type="auto"/>
        <w:tblLook w:val="04A0" w:firstRow="1" w:lastRow="0" w:firstColumn="1" w:lastColumn="0" w:noHBand="0" w:noVBand="1"/>
      </w:tblPr>
      <w:tblGrid>
        <w:gridCol w:w="1251"/>
        <w:gridCol w:w="1154"/>
        <w:gridCol w:w="4137"/>
        <w:gridCol w:w="2520"/>
      </w:tblGrid>
      <w:tr w:rsidR="00AC0A21" w:rsidTr="00821BCE">
        <w:tc>
          <w:tcPr>
            <w:tcW w:w="9062" w:type="dxa"/>
            <w:gridSpan w:val="4"/>
            <w:shd w:val="clear" w:color="auto" w:fill="F2F2F2" w:themeFill="background1" w:themeFillShade="F2"/>
          </w:tcPr>
          <w:p w:rsidR="00AC0A21" w:rsidRPr="00B64018" w:rsidRDefault="00AC0A21" w:rsidP="00821BCE">
            <w:pPr>
              <w:jc w:val="center"/>
              <w:rPr>
                <w:b/>
                <w:smallCaps/>
                <w:color w:val="000000" w:themeColor="text1"/>
                <w:sz w:val="52"/>
                <w:szCs w:val="5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theme="minorHAnsi"/>
                <w:noProof/>
              </w:rPr>
              <w:drawing>
                <wp:anchor distT="0" distB="0" distL="114300" distR="114300" simplePos="0" relativeHeight="251661312" behindDoc="0" locked="0" layoutInCell="1" allowOverlap="1" wp14:anchorId="652D98D6" wp14:editId="214D3A83">
                  <wp:simplePos x="0" y="0"/>
                  <wp:positionH relativeFrom="column">
                    <wp:posOffset>5133975</wp:posOffset>
                  </wp:positionH>
                  <wp:positionV relativeFrom="paragraph">
                    <wp:posOffset>-490855</wp:posOffset>
                  </wp:positionV>
                  <wp:extent cx="1195705" cy="1145532"/>
                  <wp:effectExtent l="0" t="0" r="4445" b="0"/>
                  <wp:wrapNone/>
                  <wp:docPr id="2" name="Grafik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logo final mit untertitel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5705" cy="11455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smallCaps/>
                <w:color w:val="000000" w:themeColor="text1"/>
                <w:sz w:val="52"/>
                <w:szCs w:val="5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ENTSCHULDIGUNG</w:t>
            </w:r>
          </w:p>
          <w:p w:rsidR="00AC0A21" w:rsidRPr="00AC0A21" w:rsidRDefault="00AC0A21" w:rsidP="00821BCE">
            <w:pPr>
              <w:rPr>
                <w:color w:val="000000" w:themeColor="text1"/>
                <w:sz w:val="24"/>
                <w:szCs w:val="5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C0A21" w:rsidTr="00821BCE">
        <w:tc>
          <w:tcPr>
            <w:tcW w:w="9062" w:type="dxa"/>
            <w:gridSpan w:val="4"/>
            <w:tcBorders>
              <w:left w:val="nil"/>
              <w:right w:val="nil"/>
            </w:tcBorders>
          </w:tcPr>
          <w:p w:rsidR="00AC0A21" w:rsidRDefault="00AC0A21" w:rsidP="00821BCE"/>
        </w:tc>
      </w:tr>
      <w:tr w:rsidR="00AC0A21" w:rsidRPr="006C1E1B" w:rsidTr="00821BCE">
        <w:tc>
          <w:tcPr>
            <w:tcW w:w="6542" w:type="dxa"/>
            <w:gridSpan w:val="3"/>
            <w:shd w:val="clear" w:color="auto" w:fill="FFFFFF" w:themeFill="background1"/>
          </w:tcPr>
          <w:p w:rsidR="00AC0A21" w:rsidRPr="006C1E1B" w:rsidRDefault="00AC0A21" w:rsidP="00821BCE">
            <w:pPr>
              <w:rPr>
                <w:b/>
                <w:sz w:val="28"/>
                <w:szCs w:val="28"/>
              </w:rPr>
            </w:pPr>
            <w:r w:rsidRPr="006C1E1B">
              <w:rPr>
                <w:b/>
                <w:sz w:val="28"/>
                <w:szCs w:val="28"/>
              </w:rPr>
              <w:t>Name:</w:t>
            </w:r>
          </w:p>
        </w:tc>
        <w:tc>
          <w:tcPr>
            <w:tcW w:w="2520" w:type="dxa"/>
            <w:shd w:val="clear" w:color="auto" w:fill="FFFFFF" w:themeFill="background1"/>
          </w:tcPr>
          <w:p w:rsidR="00AC0A21" w:rsidRPr="006C1E1B" w:rsidRDefault="00AC0A21" w:rsidP="00821BCE">
            <w:pPr>
              <w:rPr>
                <w:b/>
                <w:sz w:val="28"/>
                <w:szCs w:val="28"/>
              </w:rPr>
            </w:pPr>
            <w:r w:rsidRPr="006C1E1B">
              <w:rPr>
                <w:b/>
                <w:sz w:val="28"/>
                <w:szCs w:val="28"/>
              </w:rPr>
              <w:t>Klasse:</w:t>
            </w:r>
          </w:p>
        </w:tc>
      </w:tr>
      <w:tr w:rsidR="00AC0A21" w:rsidTr="00821BCE">
        <w:tc>
          <w:tcPr>
            <w:tcW w:w="6542" w:type="dxa"/>
            <w:gridSpan w:val="3"/>
            <w:tcBorders>
              <w:bottom w:val="single" w:sz="4" w:space="0" w:color="auto"/>
            </w:tcBorders>
          </w:tcPr>
          <w:p w:rsidR="00AC0A21" w:rsidRDefault="00AC0A21" w:rsidP="00821BCE"/>
          <w:p w:rsidR="00AC0A21" w:rsidRDefault="00AC0A21" w:rsidP="00821BCE"/>
        </w:tc>
        <w:tc>
          <w:tcPr>
            <w:tcW w:w="2520" w:type="dxa"/>
            <w:tcBorders>
              <w:bottom w:val="single" w:sz="4" w:space="0" w:color="auto"/>
            </w:tcBorders>
          </w:tcPr>
          <w:p w:rsidR="00AC0A21" w:rsidRDefault="00AC0A21" w:rsidP="00821BCE"/>
        </w:tc>
      </w:tr>
      <w:tr w:rsidR="00AC0A21" w:rsidTr="00821BCE">
        <w:tc>
          <w:tcPr>
            <w:tcW w:w="9062" w:type="dxa"/>
            <w:gridSpan w:val="4"/>
            <w:tcBorders>
              <w:left w:val="nil"/>
              <w:right w:val="nil"/>
            </w:tcBorders>
          </w:tcPr>
          <w:p w:rsidR="00AC0A21" w:rsidRDefault="00AC0A21" w:rsidP="00821BCE"/>
        </w:tc>
      </w:tr>
      <w:tr w:rsidR="00AC0A21" w:rsidTr="00821BCE">
        <w:tc>
          <w:tcPr>
            <w:tcW w:w="1251" w:type="dxa"/>
            <w:shd w:val="clear" w:color="auto" w:fill="FFFFFF" w:themeFill="background1"/>
          </w:tcPr>
          <w:p w:rsidR="00AC0A21" w:rsidRPr="006C1E1B" w:rsidRDefault="00AC0A21" w:rsidP="00821BCE">
            <w:pPr>
              <w:jc w:val="center"/>
              <w:rPr>
                <w:b/>
                <w:sz w:val="24"/>
                <w:szCs w:val="24"/>
              </w:rPr>
            </w:pPr>
            <w:r w:rsidRPr="006C1E1B">
              <w:rPr>
                <w:b/>
                <w:sz w:val="24"/>
                <w:szCs w:val="24"/>
              </w:rPr>
              <w:t>Datum</w:t>
            </w:r>
          </w:p>
          <w:p w:rsidR="00AC0A21" w:rsidRPr="006C1E1B" w:rsidRDefault="00AC0A21" w:rsidP="00821BCE">
            <w:pPr>
              <w:jc w:val="center"/>
              <w:rPr>
                <w:sz w:val="24"/>
                <w:szCs w:val="24"/>
              </w:rPr>
            </w:pPr>
            <w:r w:rsidRPr="00AC0A21">
              <w:rPr>
                <w:sz w:val="14"/>
                <w:szCs w:val="24"/>
              </w:rPr>
              <w:t>der Abwesenheit</w:t>
            </w:r>
          </w:p>
        </w:tc>
        <w:tc>
          <w:tcPr>
            <w:tcW w:w="1154" w:type="dxa"/>
            <w:shd w:val="clear" w:color="auto" w:fill="FFFFFF" w:themeFill="background1"/>
          </w:tcPr>
          <w:p w:rsidR="00AC0A21" w:rsidRPr="006C1E1B" w:rsidRDefault="00AC0A21" w:rsidP="00821BCE">
            <w:pPr>
              <w:jc w:val="center"/>
              <w:rPr>
                <w:b/>
                <w:sz w:val="24"/>
                <w:szCs w:val="24"/>
              </w:rPr>
            </w:pPr>
            <w:r w:rsidRPr="006C1E1B">
              <w:rPr>
                <w:b/>
                <w:sz w:val="24"/>
                <w:szCs w:val="24"/>
              </w:rPr>
              <w:t>Zeit</w:t>
            </w:r>
          </w:p>
          <w:p w:rsidR="00AC0A21" w:rsidRPr="00AC0A21" w:rsidRDefault="00AC0A21" w:rsidP="00821BCE">
            <w:pPr>
              <w:jc w:val="center"/>
              <w:rPr>
                <w:sz w:val="14"/>
                <w:szCs w:val="14"/>
              </w:rPr>
            </w:pPr>
            <w:r w:rsidRPr="00AC0A21">
              <w:rPr>
                <w:sz w:val="14"/>
                <w:szCs w:val="14"/>
              </w:rPr>
              <w:t>von - bis</w:t>
            </w:r>
          </w:p>
        </w:tc>
        <w:tc>
          <w:tcPr>
            <w:tcW w:w="4137" w:type="dxa"/>
            <w:shd w:val="clear" w:color="auto" w:fill="FFFFFF" w:themeFill="background1"/>
          </w:tcPr>
          <w:p w:rsidR="00AC0A21" w:rsidRPr="006C1E1B" w:rsidRDefault="00AC0A21" w:rsidP="00821BCE">
            <w:pPr>
              <w:jc w:val="center"/>
              <w:rPr>
                <w:b/>
                <w:sz w:val="24"/>
                <w:szCs w:val="24"/>
              </w:rPr>
            </w:pPr>
            <w:r w:rsidRPr="006C1E1B">
              <w:rPr>
                <w:b/>
                <w:sz w:val="24"/>
                <w:szCs w:val="24"/>
              </w:rPr>
              <w:t>Begründung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:rsidR="00AC0A21" w:rsidRPr="006C1E1B" w:rsidRDefault="00AC0A21" w:rsidP="00821BC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nterschrift Erziehungsberechtigter</w:t>
            </w:r>
          </w:p>
        </w:tc>
      </w:tr>
      <w:tr w:rsidR="00AC0A21" w:rsidTr="00821BCE">
        <w:tc>
          <w:tcPr>
            <w:tcW w:w="1251" w:type="dxa"/>
          </w:tcPr>
          <w:p w:rsidR="00AC0A21" w:rsidRDefault="00AC0A21" w:rsidP="00821BCE"/>
          <w:p w:rsidR="00AC0A21" w:rsidRDefault="00AC0A21" w:rsidP="00821BCE"/>
          <w:p w:rsidR="00AC0A21" w:rsidRDefault="00AC0A21" w:rsidP="00821BCE"/>
          <w:p w:rsidR="00AC0A21" w:rsidRDefault="00AC0A21" w:rsidP="00821BCE"/>
          <w:p w:rsidR="00AC0A21" w:rsidRDefault="00AC0A21" w:rsidP="00821BCE"/>
        </w:tc>
        <w:tc>
          <w:tcPr>
            <w:tcW w:w="1154" w:type="dxa"/>
          </w:tcPr>
          <w:p w:rsidR="00AC0A21" w:rsidRDefault="00AC0A21" w:rsidP="00821BCE"/>
        </w:tc>
        <w:tc>
          <w:tcPr>
            <w:tcW w:w="4137" w:type="dxa"/>
          </w:tcPr>
          <w:p w:rsidR="00AC0A21" w:rsidRDefault="00AC0A21" w:rsidP="00821BCE"/>
          <w:p w:rsidR="00AC0A21" w:rsidRDefault="00AC0A21" w:rsidP="00821BCE"/>
          <w:p w:rsidR="00AC0A21" w:rsidRDefault="00AC0A21" w:rsidP="00821BCE"/>
          <w:p w:rsidR="00AC0A21" w:rsidRDefault="00AC0A21" w:rsidP="00821BCE"/>
          <w:p w:rsidR="00AC0A21" w:rsidRDefault="00AC0A21" w:rsidP="00821BCE"/>
          <w:p w:rsidR="00AC0A21" w:rsidRDefault="00AC0A21" w:rsidP="00821BCE"/>
          <w:p w:rsidR="00AC0A21" w:rsidRDefault="00AC0A21" w:rsidP="00821BCE"/>
          <w:p w:rsidR="00AC0A21" w:rsidRDefault="00AC0A21" w:rsidP="00821BCE"/>
          <w:p w:rsidR="00AC0A21" w:rsidRDefault="00AC0A21" w:rsidP="00821BCE"/>
          <w:p w:rsidR="00AC0A21" w:rsidRDefault="00AC0A21" w:rsidP="00821BCE"/>
          <w:p w:rsidR="00AC0A21" w:rsidRDefault="00AC0A21" w:rsidP="00821BCE"/>
          <w:p w:rsidR="00AC0A21" w:rsidRDefault="00AC0A21" w:rsidP="00821BCE"/>
          <w:p w:rsidR="00AC0A21" w:rsidRDefault="00AC0A21" w:rsidP="00821BCE"/>
        </w:tc>
        <w:tc>
          <w:tcPr>
            <w:tcW w:w="2520" w:type="dxa"/>
            <w:shd w:val="clear" w:color="auto" w:fill="D9D9D9" w:themeFill="background1" w:themeFillShade="D9"/>
          </w:tcPr>
          <w:p w:rsidR="00AC0A21" w:rsidRDefault="00AC0A21" w:rsidP="00821BCE"/>
        </w:tc>
      </w:tr>
    </w:tbl>
    <w:p w:rsidR="00B64018" w:rsidRDefault="00B64018">
      <w:bookmarkStart w:id="0" w:name="_GoBack"/>
      <w:bookmarkEnd w:id="0"/>
    </w:p>
    <w:sectPr w:rsidR="00B64018" w:rsidSect="00A311B0">
      <w:pgSz w:w="11906" w:h="16838"/>
      <w:pgMar w:top="993" w:right="1417" w:bottom="85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DA1DD5"/>
    <w:multiLevelType w:val="hybridMultilevel"/>
    <w:tmpl w:val="5C627C68"/>
    <w:lvl w:ilvl="0" w:tplc="0C0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793C88"/>
    <w:multiLevelType w:val="hybridMultilevel"/>
    <w:tmpl w:val="9F38CF1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MDIyMbEwNjQwMjZW0lEKTi0uzszPAykwrAUAv139WiwAAAA="/>
  </w:docVars>
  <w:rsids>
    <w:rsidRoot w:val="004D6F7D"/>
    <w:rsid w:val="00040558"/>
    <w:rsid w:val="0017781E"/>
    <w:rsid w:val="00200F31"/>
    <w:rsid w:val="002405CB"/>
    <w:rsid w:val="0034376F"/>
    <w:rsid w:val="003C7ACD"/>
    <w:rsid w:val="004D6F7D"/>
    <w:rsid w:val="005C7443"/>
    <w:rsid w:val="006366CC"/>
    <w:rsid w:val="00637E35"/>
    <w:rsid w:val="00816391"/>
    <w:rsid w:val="00823278"/>
    <w:rsid w:val="00854465"/>
    <w:rsid w:val="008B056A"/>
    <w:rsid w:val="00926F87"/>
    <w:rsid w:val="009E133E"/>
    <w:rsid w:val="00A311B0"/>
    <w:rsid w:val="00A360A9"/>
    <w:rsid w:val="00AC0A21"/>
    <w:rsid w:val="00B64018"/>
    <w:rsid w:val="00D65C0D"/>
    <w:rsid w:val="00ED7047"/>
    <w:rsid w:val="00FC53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13395B"/>
  <w15:docId w15:val="{0DA05183-50CB-4A57-8D47-E150A0DAE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4D6F7D"/>
    <w:rPr>
      <w:lang w:val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4D6F7D"/>
    <w:pPr>
      <w:spacing w:line="240" w:lineRule="auto"/>
    </w:pPr>
    <w:rPr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4D6F7D"/>
    <w:pPr>
      <w:ind w:left="720"/>
      <w:contextualSpacing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E133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E133E"/>
    <w:rPr>
      <w:rFonts w:ascii="Segoe UI" w:hAnsi="Segoe UI" w:cs="Segoe UI"/>
      <w:sz w:val="18"/>
      <w:szCs w:val="18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59</Characters>
  <Application>Microsoft Office Word</Application>
  <DocSecurity>0</DocSecurity>
  <Lines>2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SR</dc:creator>
  <cp:lastModifiedBy>Zangerl Katharina</cp:lastModifiedBy>
  <cp:revision>2</cp:revision>
  <cp:lastPrinted>2017-12-04T07:42:00Z</cp:lastPrinted>
  <dcterms:created xsi:type="dcterms:W3CDTF">2020-09-14T10:45:00Z</dcterms:created>
  <dcterms:modified xsi:type="dcterms:W3CDTF">2020-09-14T10:45:00Z</dcterms:modified>
</cp:coreProperties>
</file>